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BE9C50" w14:textId="77777777" w:rsidR="00653C8C" w:rsidRDefault="00653C8C" w:rsidP="00653C8C">
      <w:r>
        <w:t xml:space="preserve">Task1: </w:t>
      </w:r>
    </w:p>
    <w:p w14:paraId="757F7A5B" w14:textId="77777777" w:rsidR="00653C8C" w:rsidRDefault="00653C8C" w:rsidP="00653C8C">
      <w:r>
        <w:rPr>
          <w:noProof/>
        </w:rPr>
        <w:drawing>
          <wp:inline distT="0" distB="0" distL="0" distR="0" wp14:anchorId="0F3B4C37" wp14:editId="70E79A91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ask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F855" w14:textId="77777777" w:rsidR="00653C8C" w:rsidRDefault="00653C8C" w:rsidP="00653C8C"/>
    <w:p w14:paraId="4C94B7B5" w14:textId="77777777" w:rsidR="00653C8C" w:rsidRDefault="00653C8C" w:rsidP="00653C8C">
      <w:r>
        <w:rPr>
          <w:noProof/>
        </w:rPr>
        <w:lastRenderedPageBreak/>
        <w:drawing>
          <wp:inline distT="0" distB="0" distL="0" distR="0" wp14:anchorId="00219C8C" wp14:editId="247F61AE">
            <wp:extent cx="5943600" cy="5943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ask1.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88B00" w14:textId="77777777" w:rsidR="00653C8C" w:rsidRDefault="00653C8C" w:rsidP="00653C8C">
      <w:r>
        <w:t>Task 2:</w:t>
      </w:r>
    </w:p>
    <w:p w14:paraId="5FD93638" w14:textId="77777777" w:rsidR="00653C8C" w:rsidRDefault="00653C8C" w:rsidP="00653C8C">
      <w:r>
        <w:rPr>
          <w:noProof/>
        </w:rPr>
        <w:lastRenderedPageBreak/>
        <w:drawing>
          <wp:inline distT="0" distB="0" distL="0" distR="0" wp14:anchorId="45D31A3E" wp14:editId="4EA29011">
            <wp:extent cx="594360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sk2.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1FD87" w14:textId="77777777" w:rsidR="00653C8C" w:rsidRDefault="00653C8C" w:rsidP="00653C8C">
      <w:r>
        <w:rPr>
          <w:noProof/>
        </w:rPr>
        <w:lastRenderedPageBreak/>
        <w:drawing>
          <wp:inline distT="0" distB="0" distL="0" distR="0" wp14:anchorId="4D7DCA52" wp14:editId="6DC78613">
            <wp:extent cx="5943600" cy="5943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ask3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7FD96" w14:textId="77777777" w:rsidR="00653C8C" w:rsidRDefault="00653C8C" w:rsidP="00653C8C">
      <w:r>
        <w:t>Task 4:</w:t>
      </w:r>
    </w:p>
    <w:p w14:paraId="5E78194A" w14:textId="77777777" w:rsidR="00653C8C" w:rsidRDefault="00653C8C" w:rsidP="00653C8C">
      <w:r>
        <w:rPr>
          <w:noProof/>
        </w:rPr>
        <w:lastRenderedPageBreak/>
        <w:drawing>
          <wp:inline distT="0" distB="0" distL="0" distR="0" wp14:anchorId="1A6F8263" wp14:editId="42E9D0A1">
            <wp:extent cx="5943600" cy="5943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F15C2" w14:textId="77777777" w:rsidR="00653C8C" w:rsidRDefault="00653C8C" w:rsidP="00653C8C"/>
    <w:p w14:paraId="00A28035" w14:textId="77777777" w:rsidR="00653C8C" w:rsidRPr="0052745D" w:rsidRDefault="00653C8C" w:rsidP="00653C8C">
      <w:pPr>
        <w:rPr>
          <w:b/>
        </w:rPr>
      </w:pPr>
      <w:r w:rsidRPr="0052745D">
        <w:rPr>
          <w:b/>
        </w:rPr>
        <w:t xml:space="preserve">3. How would you change the script to display percentages instead of the actual counts in Chart 1 &amp; 2? </w:t>
      </w:r>
    </w:p>
    <w:p w14:paraId="751D24BA" w14:textId="77777777" w:rsidR="00653C8C" w:rsidRDefault="00653C8C" w:rsidP="00653C8C">
      <w:r>
        <w:t xml:space="preserve">The changes to display percentages </w:t>
      </w:r>
      <w:r w:rsidRPr="0052745D">
        <w:rPr>
          <w:noProof/>
        </w:rPr>
        <w:t>are marked</w:t>
      </w:r>
      <w:r>
        <w:t xml:space="preserve"> in below:</w:t>
      </w:r>
    </w:p>
    <w:p w14:paraId="7A16EB9A" w14:textId="77777777" w:rsidR="00653C8C" w:rsidRDefault="00653C8C" w:rsidP="00653C8C">
      <w:r>
        <w:t>#Task1.1 -Change the display in percentage</w:t>
      </w:r>
    </w:p>
    <w:p w14:paraId="5C597E3C" w14:textId="77777777" w:rsidR="00653C8C" w:rsidRDefault="00653C8C" w:rsidP="00653C8C">
      <w:proofErr w:type="spellStart"/>
      <w:proofErr w:type="gramStart"/>
      <w:r>
        <w:t>ggplot</w:t>
      </w:r>
      <w:proofErr w:type="spellEnd"/>
      <w:r>
        <w:t>(</w:t>
      </w:r>
      <w:proofErr w:type="spellStart"/>
      <w:proofErr w:type="gramEnd"/>
      <w:r>
        <w:t>tweetsDF</w:t>
      </w:r>
      <w:proofErr w:type="spellEnd"/>
      <w:r>
        <w:t xml:space="preserve">, </w:t>
      </w:r>
      <w:proofErr w:type="spellStart"/>
      <w:r>
        <w:t>aes</w:t>
      </w:r>
      <w:proofErr w:type="spellEnd"/>
      <w:r>
        <w:t>(</w:t>
      </w:r>
      <w:r w:rsidRPr="0052745D">
        <w:rPr>
          <w:highlight w:val="yellow"/>
        </w:rPr>
        <w:t xml:space="preserve">x = </w:t>
      </w:r>
      <w:proofErr w:type="spellStart"/>
      <w:r w:rsidRPr="0052745D">
        <w:rPr>
          <w:highlight w:val="yellow"/>
        </w:rPr>
        <w:t>tweetsDF$isRetweet</w:t>
      </w:r>
      <w:proofErr w:type="spellEnd"/>
      <w:r>
        <w:t>)) +</w:t>
      </w:r>
    </w:p>
    <w:p w14:paraId="704CB769" w14:textId="77777777" w:rsidR="00653C8C" w:rsidRDefault="00653C8C" w:rsidP="00653C8C">
      <w:r>
        <w:t xml:space="preserve">  </w:t>
      </w:r>
      <w:proofErr w:type="spellStart"/>
      <w:r>
        <w:t>geom_bar</w:t>
      </w:r>
      <w:proofErr w:type="spellEnd"/>
      <w:r>
        <w:t>(</w:t>
      </w:r>
      <w:proofErr w:type="spellStart"/>
      <w:r>
        <w:t>aes</w:t>
      </w:r>
      <w:proofErr w:type="spellEnd"/>
      <w:r w:rsidRPr="0052745D">
        <w:rPr>
          <w:highlight w:val="yellow"/>
        </w:rPr>
        <w:t>(y=</w:t>
      </w:r>
      <w:proofErr w:type="gramStart"/>
      <w:r w:rsidRPr="0052745D">
        <w:rPr>
          <w:highlight w:val="yellow"/>
        </w:rPr>
        <w:t>(..</w:t>
      </w:r>
      <w:proofErr w:type="gramEnd"/>
      <w:r w:rsidRPr="0052745D">
        <w:rPr>
          <w:highlight w:val="yellow"/>
        </w:rPr>
        <w:t>count..) / sum</w:t>
      </w:r>
      <w:proofErr w:type="gramStart"/>
      <w:r w:rsidRPr="0052745D">
        <w:rPr>
          <w:highlight w:val="yellow"/>
        </w:rPr>
        <w:t>(..</w:t>
      </w:r>
      <w:proofErr w:type="gramEnd"/>
      <w:r w:rsidRPr="0052745D">
        <w:rPr>
          <w:highlight w:val="yellow"/>
        </w:rPr>
        <w:t>count..)),</w:t>
      </w:r>
      <w:r>
        <w:t xml:space="preserve"> fill = "</w:t>
      </w:r>
      <w:proofErr w:type="spellStart"/>
      <w:r>
        <w:t>midnightblue</w:t>
      </w:r>
      <w:proofErr w:type="spellEnd"/>
      <w:r>
        <w:t xml:space="preserve">") + </w:t>
      </w:r>
    </w:p>
    <w:p w14:paraId="4A251B66" w14:textId="77777777" w:rsidR="00653C8C" w:rsidRDefault="00653C8C" w:rsidP="00653C8C">
      <w:r>
        <w:t xml:space="preserve">  </w:t>
      </w:r>
      <w:proofErr w:type="gramStart"/>
      <w:r>
        <w:t>theme(</w:t>
      </w:r>
      <w:proofErr w:type="spellStart"/>
      <w:proofErr w:type="gramEnd"/>
      <w:r>
        <w:t>legend.position</w:t>
      </w:r>
      <w:proofErr w:type="spellEnd"/>
      <w:r>
        <w:t xml:space="preserve">="none", </w:t>
      </w:r>
      <w:proofErr w:type="spellStart"/>
      <w:r>
        <w:t>axis.title.x</w:t>
      </w:r>
      <w:proofErr w:type="spellEnd"/>
      <w:r>
        <w:t xml:space="preserve"> = </w:t>
      </w:r>
      <w:proofErr w:type="spellStart"/>
      <w:r>
        <w:t>element_blank</w:t>
      </w:r>
      <w:proofErr w:type="spellEnd"/>
      <w:r>
        <w:t>()) +</w:t>
      </w:r>
    </w:p>
    <w:p w14:paraId="0C98F365" w14:textId="77777777" w:rsidR="00653C8C" w:rsidRDefault="00653C8C" w:rsidP="00653C8C"/>
    <w:p w14:paraId="099A5B9C" w14:textId="77777777" w:rsidR="009B4357" w:rsidRDefault="00653C8C">
      <w:bookmarkStart w:id="0" w:name="_GoBack"/>
      <w:bookmarkEnd w:id="0"/>
    </w:p>
    <w:sectPr w:rsidR="009B435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MTI0NjY2sTAxMDBQ0lEKTi0uzszPAykwrAUAUOupOiwAAAA="/>
  </w:docVars>
  <w:rsids>
    <w:rsidRoot w:val="00653C8C"/>
    <w:rsid w:val="00653C8C"/>
    <w:rsid w:val="009848E5"/>
    <w:rsid w:val="00F05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6D1D0"/>
  <w15:chartTrackingRefBased/>
  <w15:docId w15:val="{FB24B006-FE75-4D85-984C-033DE6B7B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53C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4</Words>
  <Characters>365</Characters>
  <Application>Microsoft Office Word</Application>
  <DocSecurity>0</DocSecurity>
  <Lines>3</Lines>
  <Paragraphs>1</Paragraphs>
  <ScaleCrop>false</ScaleCrop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ution Plus</dc:creator>
  <cp:keywords/>
  <dc:description/>
  <cp:lastModifiedBy>Solution Plus</cp:lastModifiedBy>
  <cp:revision>1</cp:revision>
  <dcterms:created xsi:type="dcterms:W3CDTF">2018-07-13T07:55:00Z</dcterms:created>
  <dcterms:modified xsi:type="dcterms:W3CDTF">2018-07-13T07:57:00Z</dcterms:modified>
</cp:coreProperties>
</file>